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747D" w:rsidRDefault="00272C73" w:rsidP="008B7E9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B4C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14375" cy="714375"/>
            <wp:effectExtent l="19050" t="0" r="9525" b="0"/>
            <wp:docPr id="1" name="Picture 0" descr="ait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tlogo.gif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46D" w:rsidRPr="005B4CD1" w:rsidRDefault="00EE746D" w:rsidP="008B7E9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272C73" w:rsidRPr="005B4CD1" w:rsidRDefault="00A8516C" w:rsidP="008B7E90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quest Book </w:t>
      </w:r>
      <w:r w:rsidR="00721772">
        <w:rPr>
          <w:rFonts w:ascii="Times New Roman" w:hAnsi="Times New Roman" w:cs="Times New Roman"/>
          <w:b/>
          <w:bCs/>
          <w:sz w:val="24"/>
          <w:szCs w:val="24"/>
        </w:rPr>
        <w:t>Acquisition</w:t>
      </w:r>
      <w:r w:rsidR="00272C73" w:rsidRPr="005B4CD1">
        <w:rPr>
          <w:rFonts w:ascii="Times New Roman" w:hAnsi="Times New Roman" w:cs="Times New Roman"/>
          <w:b/>
          <w:bCs/>
          <w:sz w:val="24"/>
          <w:szCs w:val="24"/>
        </w:rPr>
        <w:t xml:space="preserve"> Form</w:t>
      </w:r>
    </w:p>
    <w:p w:rsidR="00D305A3" w:rsidRPr="005B4CD1" w:rsidRDefault="00D305A3" w:rsidP="008B7E90">
      <w:pPr>
        <w:pStyle w:val="NoSpacing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:rsidR="00272C73" w:rsidRPr="005B4CD1" w:rsidRDefault="00E61EF9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8.85pt;margin-top:.3pt;width:510.35pt;height:19.6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" fillcolor="#c2d69b [1942]" strokecolor="#0d0d0d [3069]" strokeweight=".25pt">
            <v:shadow color="#205867 [1608]" opacity=".5" offset="1pt"/>
            <v:textbox style="mso-next-textbox:#Text Box 2">
              <w:txbxContent>
                <w:p w:rsidR="00272C73" w:rsidRPr="007C4363" w:rsidRDefault="004428F1" w:rsidP="00AC1C81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REQUESTER </w:t>
                  </w:r>
                  <w:r w:rsidRPr="00AC1C8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DETAILS</w:t>
                  </w:r>
                  <w:r w:rsidR="00272C73" w:rsidRPr="00AC1C8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:</w:t>
                  </w:r>
                </w:p>
              </w:txbxContent>
            </v:textbox>
          </v:shape>
        </w:pict>
      </w:r>
      <w:r w:rsidR="00272C73" w:rsidRPr="005B4CD1">
        <w:rPr>
          <w:rFonts w:ascii="Times New Roman" w:hAnsi="Times New Roman" w:cs="Times New Roman"/>
          <w:sz w:val="24"/>
          <w:szCs w:val="24"/>
        </w:rPr>
        <w:t>N</w:t>
      </w:r>
    </w:p>
    <w:p w:rsidR="008B7E90" w:rsidRPr="00861BFB" w:rsidRDefault="008B7E90" w:rsidP="008B7E90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EE746D" w:rsidRPr="00EE746D" w:rsidRDefault="00EE746D" w:rsidP="008B7E90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</w:p>
    <w:p w:rsidR="004428F1" w:rsidRDefault="00EE746D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2A75F1" w:rsidRPr="005B4CD1">
        <w:rPr>
          <w:rFonts w:ascii="Times New Roman" w:hAnsi="Times New Roman" w:cs="Times New Roman"/>
          <w:b/>
          <w:bCs/>
          <w:sz w:val="24"/>
          <w:szCs w:val="24"/>
        </w:rPr>
        <w:t xml:space="preserve">equester </w:t>
      </w:r>
      <w:r w:rsidR="00272C73" w:rsidRPr="005B4CD1">
        <w:rPr>
          <w:rFonts w:ascii="Times New Roman" w:hAnsi="Times New Roman" w:cs="Times New Roman"/>
          <w:b/>
          <w:bCs/>
          <w:sz w:val="24"/>
          <w:szCs w:val="24"/>
        </w:rPr>
        <w:t>Name</w:t>
      </w:r>
      <w:proofErr w:type="gramStart"/>
      <w:r w:rsidR="00272C73" w:rsidRPr="005B4C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72C73" w:rsidRPr="005B4CD1">
        <w:rPr>
          <w:rFonts w:ascii="Times New Roman" w:hAnsi="Times New Roman" w:cs="Times New Roman"/>
          <w:sz w:val="24"/>
          <w:szCs w:val="24"/>
        </w:rPr>
        <w:t xml:space="preserve">  </w:t>
      </w:r>
      <w:r w:rsidR="00272C73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</w:t>
      </w:r>
      <w:r w:rsidR="004428F1" w:rsidRPr="00395F84">
        <w:rPr>
          <w:rFonts w:ascii="Times New Roman" w:hAnsi="Times New Roman" w:cs="Times New Roman"/>
          <w:b/>
          <w:bCs/>
          <w:sz w:val="24"/>
          <w:szCs w:val="24"/>
        </w:rPr>
        <w:t>………….…………………………………</w:t>
      </w:r>
      <w:proofErr w:type="gramEnd"/>
      <w:r w:rsidR="002A75F1" w:rsidRPr="005B4C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428F1" w:rsidRDefault="004428F1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A1B27" w:rsidRDefault="002A75F1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4CD1">
        <w:rPr>
          <w:rFonts w:ascii="Times New Roman" w:hAnsi="Times New Roman" w:cs="Times New Roman"/>
          <w:b/>
          <w:bCs/>
          <w:sz w:val="24"/>
          <w:szCs w:val="24"/>
        </w:rPr>
        <w:t xml:space="preserve">Request </w:t>
      </w:r>
      <w:r w:rsidR="00272C73" w:rsidRPr="005B4CD1">
        <w:rPr>
          <w:rFonts w:ascii="Times New Roman" w:hAnsi="Times New Roman" w:cs="Times New Roman"/>
          <w:b/>
          <w:bCs/>
          <w:sz w:val="24"/>
          <w:szCs w:val="24"/>
        </w:rPr>
        <w:t>Date</w:t>
      </w:r>
      <w:proofErr w:type="gramStart"/>
      <w:r w:rsidR="00272C73" w:rsidRPr="005B4C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72C73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</w:t>
      </w:r>
      <w:r w:rsidR="004428F1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</w:t>
      </w:r>
      <w:r w:rsidR="00272C73" w:rsidRPr="00395F84"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395F84" w:rsidRPr="00395F84">
        <w:rPr>
          <w:rFonts w:ascii="Times New Roman" w:hAnsi="Times New Roman" w:cs="Times New Roman"/>
          <w:b/>
          <w:bCs/>
          <w:sz w:val="24"/>
          <w:szCs w:val="24"/>
        </w:rPr>
        <w:t>…</w:t>
      </w:r>
      <w:proofErr w:type="gramEnd"/>
    </w:p>
    <w:p w:rsidR="00EE746D" w:rsidRPr="00EE746D" w:rsidRDefault="00EE746D" w:rsidP="008B7E90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</w:p>
    <w:p w:rsidR="00272C73" w:rsidRDefault="00272C73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4CD1">
        <w:rPr>
          <w:rFonts w:ascii="Times New Roman" w:hAnsi="Times New Roman" w:cs="Times New Roman"/>
          <w:b/>
          <w:bCs/>
          <w:sz w:val="24"/>
          <w:szCs w:val="24"/>
        </w:rPr>
        <w:t>School</w:t>
      </w:r>
      <w:r w:rsidR="002A75F1" w:rsidRPr="005B4CD1">
        <w:rPr>
          <w:rFonts w:ascii="Times New Roman" w:hAnsi="Times New Roman" w:cs="Times New Roman"/>
          <w:b/>
          <w:bCs/>
          <w:sz w:val="24"/>
          <w:szCs w:val="24"/>
        </w:rPr>
        <w:t>/Department</w:t>
      </w:r>
      <w:r w:rsidR="004428F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D51B9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</w:t>
      </w:r>
      <w:r w:rsidR="004428F1" w:rsidRPr="00395F84">
        <w:rPr>
          <w:rFonts w:ascii="Times New Roman" w:hAnsi="Times New Roman" w:cs="Times New Roman"/>
          <w:b/>
          <w:bCs/>
          <w:sz w:val="24"/>
          <w:szCs w:val="24"/>
        </w:rPr>
        <w:t>…………...</w:t>
      </w:r>
      <w:r w:rsidR="00AD51B9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</w:t>
      </w:r>
      <w:r w:rsidR="004428F1" w:rsidRPr="00395F84">
        <w:rPr>
          <w:rFonts w:ascii="Times New Roman" w:hAnsi="Times New Roman" w:cs="Times New Roman"/>
          <w:b/>
          <w:bCs/>
          <w:sz w:val="24"/>
          <w:szCs w:val="24"/>
        </w:rPr>
        <w:t>..</w:t>
      </w:r>
      <w:r w:rsidR="00AD51B9" w:rsidRPr="00395F84">
        <w:rPr>
          <w:rFonts w:ascii="Times New Roman" w:hAnsi="Times New Roman" w:cs="Times New Roman"/>
          <w:b/>
          <w:bCs/>
          <w:sz w:val="24"/>
          <w:szCs w:val="24"/>
        </w:rPr>
        <w:t>……</w:t>
      </w:r>
    </w:p>
    <w:p w:rsidR="00EE746D" w:rsidRDefault="00EE746D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A75F1" w:rsidRDefault="00272C73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B4CD1">
        <w:rPr>
          <w:rFonts w:ascii="Times New Roman" w:hAnsi="Times New Roman" w:cs="Times New Roman"/>
          <w:b/>
          <w:bCs/>
          <w:sz w:val="24"/>
          <w:szCs w:val="24"/>
        </w:rPr>
        <w:t>Office Phone</w:t>
      </w:r>
      <w:proofErr w:type="gramStart"/>
      <w:r w:rsidRPr="005B4CD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</w:t>
      </w:r>
      <w:r w:rsidR="003648C3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..</w:t>
      </w:r>
      <w:proofErr w:type="gramEnd"/>
      <w:r w:rsidR="002A75F1" w:rsidRPr="005B4CD1">
        <w:rPr>
          <w:rFonts w:ascii="Times New Roman" w:hAnsi="Times New Roman" w:cs="Times New Roman"/>
          <w:sz w:val="24"/>
          <w:szCs w:val="24"/>
        </w:rPr>
        <w:t xml:space="preserve"> </w:t>
      </w:r>
      <w:r w:rsidR="002A75F1" w:rsidRPr="005B4CD1">
        <w:rPr>
          <w:rFonts w:ascii="Times New Roman" w:hAnsi="Times New Roman" w:cs="Times New Roman"/>
          <w:b/>
          <w:bCs/>
          <w:sz w:val="24"/>
          <w:szCs w:val="24"/>
        </w:rPr>
        <w:t>E-mail:</w:t>
      </w:r>
      <w:r w:rsidR="002A75F1" w:rsidRPr="005B4CD1">
        <w:rPr>
          <w:rFonts w:ascii="Times New Roman" w:hAnsi="Times New Roman" w:cs="Times New Roman"/>
          <w:sz w:val="24"/>
          <w:szCs w:val="24"/>
        </w:rPr>
        <w:t xml:space="preserve"> </w:t>
      </w:r>
      <w:r w:rsidR="002A75F1"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……</w:t>
      </w:r>
      <w:r w:rsidR="003648C3" w:rsidRPr="00395F84"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4428F1" w:rsidRPr="00395F84">
        <w:rPr>
          <w:rFonts w:ascii="Times New Roman" w:hAnsi="Times New Roman" w:cs="Times New Roman"/>
          <w:b/>
          <w:bCs/>
          <w:sz w:val="24"/>
          <w:szCs w:val="24"/>
        </w:rPr>
        <w:t>….</w:t>
      </w:r>
      <w:r w:rsidR="003648C3" w:rsidRPr="00395F84">
        <w:rPr>
          <w:rFonts w:ascii="Times New Roman" w:hAnsi="Times New Roman" w:cs="Times New Roman"/>
          <w:b/>
          <w:bCs/>
          <w:sz w:val="24"/>
          <w:szCs w:val="24"/>
        </w:rPr>
        <w:t>….....</w:t>
      </w:r>
    </w:p>
    <w:p w:rsidR="004428F1" w:rsidRDefault="004428F1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428F1" w:rsidRDefault="004428F1" w:rsidP="004428F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ed by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395F84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..</w:t>
      </w:r>
      <w:proofErr w:type="gramEnd"/>
    </w:p>
    <w:p w:rsidR="004428F1" w:rsidRPr="005B4CD1" w:rsidRDefault="004428F1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C5C1E" w:rsidRPr="005B4CD1" w:rsidRDefault="00E61EF9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1EF9"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shape id="Text Box 13" o:spid="_x0000_s1027" type="#_x0000_t202" style="position:absolute;margin-left:-5.45pt;margin-top:7.7pt;width:504.45pt;height:19.6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" fillcolor="#c2d69b [1942]" strokecolor="#0d0d0d [3069]" strokeweight=".25pt">
            <v:shadow color="#205867 [1608]" opacity=".5" offset="1pt"/>
            <v:textbox style="mso-next-textbox:#Text Box 13">
              <w:txbxContent>
                <w:p w:rsidR="002A75F1" w:rsidRPr="007C4363" w:rsidRDefault="00005580" w:rsidP="002A75F1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This book will be need by:</w:t>
                  </w:r>
                </w:p>
              </w:txbxContent>
            </v:textbox>
          </v:shape>
        </w:pict>
      </w:r>
    </w:p>
    <w:p w:rsidR="008B7E90" w:rsidRPr="005B4CD1" w:rsidRDefault="008B7E90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E746D" w:rsidRDefault="00E61EF9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shape id="_x0000_s1035" type="#_x0000_t202" style="position:absolute;margin-left:22.7pt;margin-top:11.4pt;width:19.7pt;height:16.5pt;z-index:251674624">
            <v:textbox style="mso-next-textbox:#_x0000_s1035">
              <w:txbxContent>
                <w:p w:rsidR="00AD51B9" w:rsidRPr="00AD51B9" w:rsidRDefault="00AD51B9" w:rsidP="00AD51B9">
                  <w:pPr>
                    <w:rPr>
                      <w:sz w:val="16"/>
                      <w:szCs w:val="16"/>
                    </w:rPr>
                  </w:pPr>
                  <w:r w:rsidRPr="00AD51B9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shape id="_x0000_s1039" type="#_x0000_t202" style="position:absolute;margin-left:258.2pt;margin-top:11.4pt;width:19.7pt;height:16.5pt;z-index:251677696">
            <v:textbox style="mso-next-textbox:#_x0000_s1039">
              <w:txbxContent>
                <w:p w:rsidR="00005580" w:rsidRPr="00AD51B9" w:rsidRDefault="00005580" w:rsidP="00005580">
                  <w:pPr>
                    <w:rPr>
                      <w:sz w:val="16"/>
                      <w:szCs w:val="16"/>
                    </w:rPr>
                  </w:pPr>
                  <w:r w:rsidRPr="00AD51B9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  <w:r w:rsidRPr="00E61EF9">
        <w:rPr>
          <w:rFonts w:ascii="Times New Roman" w:hAnsi="Times New Roman" w:cs="Times New Roman"/>
          <w:b/>
          <w:bCs/>
          <w:noProof/>
          <w:sz w:val="20"/>
          <w:szCs w:val="20"/>
        </w:rPr>
        <w:pict>
          <v:shape id="_x0000_s1036" type="#_x0000_t202" style="position:absolute;margin-left:151.7pt;margin-top:11.4pt;width:19.7pt;height:16.5pt;z-index:251675648">
            <v:textbox style="mso-next-textbox:#_x0000_s1036">
              <w:txbxContent>
                <w:p w:rsidR="00AD51B9" w:rsidRPr="00AD51B9" w:rsidRDefault="00AD51B9" w:rsidP="00AD51B9">
                  <w:pPr>
                    <w:rPr>
                      <w:sz w:val="16"/>
                      <w:szCs w:val="16"/>
                    </w:rPr>
                  </w:pPr>
                  <w:r w:rsidRPr="00AD51B9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</w:p>
    <w:p w:rsidR="00005580" w:rsidRPr="00005580" w:rsidRDefault="00005580" w:rsidP="008B7E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05580">
        <w:rPr>
          <w:rFonts w:ascii="Times New Roman" w:hAnsi="Times New Roman" w:cs="Times New Roman"/>
          <w:sz w:val="24"/>
          <w:szCs w:val="24"/>
        </w:rPr>
        <w:t xml:space="preserve">                 January</w:t>
      </w:r>
      <w:r>
        <w:rPr>
          <w:rFonts w:ascii="Times New Roman" w:hAnsi="Times New Roman" w:cs="Times New Roman"/>
          <w:sz w:val="24"/>
          <w:szCs w:val="24"/>
        </w:rPr>
        <w:t xml:space="preserve"> Semeste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ter Semest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ugust Semester</w:t>
      </w:r>
    </w:p>
    <w:p w:rsidR="00005580" w:rsidRDefault="00E61EF9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shape id="_x0000_s1040" type="#_x0000_t202" style="position:absolute;margin-left:22.7pt;margin-top:12.05pt;width:19.7pt;height:16.5pt;z-index:251678720">
            <v:textbox style="mso-next-textbox:#_x0000_s1040">
              <w:txbxContent>
                <w:p w:rsidR="00005580" w:rsidRPr="00AD51B9" w:rsidRDefault="00005580" w:rsidP="00005580">
                  <w:pPr>
                    <w:rPr>
                      <w:sz w:val="16"/>
                      <w:szCs w:val="16"/>
                    </w:rPr>
                  </w:pPr>
                  <w:r w:rsidRPr="00AD51B9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</w:p>
    <w:p w:rsidR="00005580" w:rsidRPr="00005580" w:rsidRDefault="00005580" w:rsidP="008B7E90">
      <w:pPr>
        <w:pStyle w:val="NoSpacing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</w:t>
      </w:r>
      <w:r w:rsidRPr="00005580">
        <w:rPr>
          <w:rFonts w:ascii="Times New Roman" w:hAnsi="Times New Roman" w:cs="Times New Roman"/>
          <w:b/>
          <w:bCs/>
          <w:color w:val="FF0000"/>
          <w:sz w:val="24"/>
          <w:szCs w:val="24"/>
        </w:rPr>
        <w:t>RUSH</w:t>
      </w:r>
    </w:p>
    <w:p w:rsidR="00005580" w:rsidRDefault="00005580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</w:p>
    <w:p w:rsidR="00005580" w:rsidRDefault="00E61EF9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61EF9">
        <w:rPr>
          <w:rFonts w:ascii="Times New Roman" w:hAnsi="Times New Roman" w:cs="Times New Roman"/>
          <w:noProof/>
          <w:sz w:val="24"/>
          <w:szCs w:val="24"/>
        </w:rPr>
        <w:pict>
          <v:shape id="_x0000_s1038" type="#_x0000_t202" style="position:absolute;margin-left:-5.45pt;margin-top:9.4pt;width:504.45pt;height:19.65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" fillcolor="#c2d69b [1942]" strokecolor="#0d0d0d [3069]" strokeweight=".25pt">
            <v:shadow color="#205867 [1608]" opacity=".5" offset="1pt"/>
            <v:textbox style="mso-next-textbox:#_x0000_s1038">
              <w:txbxContent>
                <w:p w:rsidR="00005580" w:rsidRPr="007C4363" w:rsidRDefault="00005580" w:rsidP="0000558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OOK DETAILS</w:t>
                  </w:r>
                  <w:r w:rsidRPr="007C436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:</w:t>
                  </w:r>
                </w:p>
              </w:txbxContent>
            </v:textbox>
          </v:shape>
        </w:pict>
      </w:r>
      <w:r w:rsidR="00005580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005580" w:rsidRDefault="00005580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005580" w:rsidRDefault="00005580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005580" w:rsidRDefault="00005580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005580" w:rsidRDefault="00395F84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uthors: …………………………………………………………………………………………………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……………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tle: ……………………………………………………………………………………………………..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……………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ries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………………………………………………………….</w:t>
      </w:r>
      <w:proofErr w:type="gramEnd"/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Pr="00C44C9A" w:rsidRDefault="00C44C9A" w:rsidP="00C44C9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ition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…….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 Year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005580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ace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Publisher:……………………………………………....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SBN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………………………………………………………….</w:t>
      </w:r>
      <w:proofErr w:type="gramEnd"/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ice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…………………………………………………………………………………………………….</w:t>
      </w:r>
      <w:proofErr w:type="gramEnd"/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. of copies: …………………………………………………………………………………………..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of reference (Please attach if any): …………………………………………………………..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gnature:………………………………………………………………………………………………</w:t>
      </w:r>
    </w:p>
    <w:p w:rsidR="00C44C9A" w:rsidRDefault="00C44C9A" w:rsidP="008B7E9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44C9A" w:rsidSect="00AB0C23">
      <w:pgSz w:w="11906" w:h="16838" w:code="9"/>
      <w:pgMar w:top="259" w:right="720" w:bottom="274" w:left="126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47003"/>
    <w:multiLevelType w:val="hybridMultilevel"/>
    <w:tmpl w:val="01AEAE10"/>
    <w:lvl w:ilvl="0" w:tplc="154A30D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B8E31B8"/>
    <w:multiLevelType w:val="hybridMultilevel"/>
    <w:tmpl w:val="AACA94CE"/>
    <w:lvl w:ilvl="0" w:tplc="A2D41C0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9F1140C"/>
    <w:multiLevelType w:val="hybridMultilevel"/>
    <w:tmpl w:val="98BA83F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a0MDY1NTMxM7QwMDKwNDNQ0lEKTi0uzszPAykwrgUA1COOeCwAAAA="/>
  </w:docVars>
  <w:rsids>
    <w:rsidRoot w:val="00272C73"/>
    <w:rsid w:val="00005580"/>
    <w:rsid w:val="00047B6C"/>
    <w:rsid w:val="001159A9"/>
    <w:rsid w:val="00141443"/>
    <w:rsid w:val="0021747D"/>
    <w:rsid w:val="00272C73"/>
    <w:rsid w:val="002A75F1"/>
    <w:rsid w:val="002C1C78"/>
    <w:rsid w:val="002D757E"/>
    <w:rsid w:val="0030434D"/>
    <w:rsid w:val="0030646D"/>
    <w:rsid w:val="003648C3"/>
    <w:rsid w:val="00395F84"/>
    <w:rsid w:val="00412736"/>
    <w:rsid w:val="004428F1"/>
    <w:rsid w:val="004531AD"/>
    <w:rsid w:val="004D2A96"/>
    <w:rsid w:val="005214CA"/>
    <w:rsid w:val="00573879"/>
    <w:rsid w:val="00587523"/>
    <w:rsid w:val="005A7697"/>
    <w:rsid w:val="005B4CD1"/>
    <w:rsid w:val="006A1B27"/>
    <w:rsid w:val="006B0883"/>
    <w:rsid w:val="006D6FCB"/>
    <w:rsid w:val="00721772"/>
    <w:rsid w:val="00780022"/>
    <w:rsid w:val="007B5A54"/>
    <w:rsid w:val="007C4363"/>
    <w:rsid w:val="007E4248"/>
    <w:rsid w:val="00861BFB"/>
    <w:rsid w:val="008678F5"/>
    <w:rsid w:val="008B7E90"/>
    <w:rsid w:val="00946414"/>
    <w:rsid w:val="00967638"/>
    <w:rsid w:val="009C5C1E"/>
    <w:rsid w:val="00A8516C"/>
    <w:rsid w:val="00A957A9"/>
    <w:rsid w:val="00AB0C23"/>
    <w:rsid w:val="00AC1C81"/>
    <w:rsid w:val="00AD51B9"/>
    <w:rsid w:val="00B67458"/>
    <w:rsid w:val="00C42038"/>
    <w:rsid w:val="00C44C9A"/>
    <w:rsid w:val="00C90B88"/>
    <w:rsid w:val="00D305A3"/>
    <w:rsid w:val="00E06F8E"/>
    <w:rsid w:val="00E2070A"/>
    <w:rsid w:val="00E403B4"/>
    <w:rsid w:val="00E61EF9"/>
    <w:rsid w:val="00EE746D"/>
    <w:rsid w:val="00EF69A4"/>
    <w:rsid w:val="00F078D6"/>
    <w:rsid w:val="00F71600"/>
    <w:rsid w:val="00F80239"/>
    <w:rsid w:val="00F833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7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7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73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C5C1E"/>
    <w:pPr>
      <w:ind w:left="720"/>
      <w:contextualSpacing/>
    </w:pPr>
  </w:style>
  <w:style w:type="table" w:styleId="TableGrid">
    <w:name w:val="Table Grid"/>
    <w:basedOn w:val="TableNormal"/>
    <w:uiPriority w:val="59"/>
    <w:rsid w:val="00047B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B7E9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78DF2B-2DEB-4C5E-A89E-D6869BD8D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8-01-12T09:28:00Z</cp:lastPrinted>
  <dcterms:created xsi:type="dcterms:W3CDTF">2019-04-29T09:54:00Z</dcterms:created>
  <dcterms:modified xsi:type="dcterms:W3CDTF">2019-04-29T09:54:00Z</dcterms:modified>
</cp:coreProperties>
</file>